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E958BD" w:rsidRDefault="00B43EE7" w:rsidP="00E958BD">
      <w:pPr>
        <w:spacing w:after="0"/>
        <w:jc w:val="center"/>
        <w:rPr>
          <w:b/>
          <w:sz w:val="32"/>
        </w:rPr>
      </w:pPr>
      <w:r w:rsidRPr="00E958BD">
        <w:rPr>
          <w:b/>
          <w:sz w:val="32"/>
        </w:rPr>
        <w:t xml:space="preserve">Johnathan D. </w:t>
      </w:r>
      <w:proofErr w:type="spellStart"/>
      <w:r w:rsidRPr="00E958BD">
        <w:rPr>
          <w:b/>
          <w:sz w:val="32"/>
        </w:rPr>
        <w:t>Symes</w:t>
      </w:r>
      <w:proofErr w:type="spellEnd"/>
    </w:p>
    <w:p w:rsidR="00B43EE7" w:rsidRDefault="00B43EE7" w:rsidP="00E958BD">
      <w:pPr>
        <w:spacing w:after="0"/>
        <w:jc w:val="center"/>
      </w:pPr>
      <w:r w:rsidRPr="00651ECA">
        <w:rPr>
          <w:i/>
        </w:rPr>
        <w:t>Assembly</w:t>
      </w:r>
      <w:r>
        <w:t xml:space="preserve"> · </w:t>
      </w:r>
      <w:r w:rsidRPr="00651ECA">
        <w:rPr>
          <w:i/>
        </w:rPr>
        <w:t>Warehouse</w:t>
      </w:r>
      <w:r>
        <w:t xml:space="preserve"> ·</w:t>
      </w:r>
      <w:r w:rsidR="00651ECA">
        <w:t xml:space="preserve"> </w:t>
      </w:r>
      <w:r w:rsidR="00651ECA">
        <w:rPr>
          <w:i/>
        </w:rPr>
        <w:t>Construction</w:t>
      </w:r>
      <w:r>
        <w:t xml:space="preserve"> </w:t>
      </w:r>
      <w:r w:rsidR="00651ECA">
        <w:t xml:space="preserve">· </w:t>
      </w:r>
      <w:r w:rsidRPr="00651ECA">
        <w:rPr>
          <w:i/>
        </w:rPr>
        <w:t>Food Service</w:t>
      </w:r>
    </w:p>
    <w:p w:rsidR="00B43EE7" w:rsidRDefault="00B43EE7" w:rsidP="00E958BD">
      <w:pPr>
        <w:spacing w:after="0"/>
        <w:jc w:val="center"/>
      </w:pPr>
      <w:r w:rsidRPr="00651ECA">
        <w:t>jsymes@wwrfresource.com</w:t>
      </w:r>
    </w:p>
    <w:p w:rsidR="00B43EE7" w:rsidRDefault="00B43EE7" w:rsidP="00E958BD">
      <w:pPr>
        <w:spacing w:after="0"/>
        <w:jc w:val="center"/>
      </w:pPr>
      <w:r>
        <w:rPr>
          <w:b/>
        </w:rPr>
        <w:t>Message:</w:t>
      </w:r>
      <w:r>
        <w:t xml:space="preserve"> (316) 265-5211 ext. 208</w:t>
      </w:r>
    </w:p>
    <w:p w:rsidR="00B43EE7" w:rsidRDefault="00B43EE7" w:rsidP="00E958BD">
      <w:pPr>
        <w:jc w:val="center"/>
      </w:pPr>
      <w:r>
        <w:t>401 S. Emporia, Wichita, KS 67202</w:t>
      </w:r>
    </w:p>
    <w:p w:rsidR="00B43EE7" w:rsidRPr="00651ECA" w:rsidRDefault="00B43EE7">
      <w:pPr>
        <w:rPr>
          <w:b/>
        </w:rPr>
      </w:pPr>
      <w:r w:rsidRPr="00651ECA">
        <w:rPr>
          <w:b/>
        </w:rPr>
        <w:t>Profile Summary</w:t>
      </w:r>
    </w:p>
    <w:p w:rsidR="00651ECA" w:rsidRDefault="00B43EE7" w:rsidP="00651ECA">
      <w:pPr>
        <w:pStyle w:val="ListParagraph"/>
        <w:numPr>
          <w:ilvl w:val="0"/>
          <w:numId w:val="1"/>
        </w:numPr>
      </w:pPr>
      <w:r>
        <w:t xml:space="preserve">5+ years’ experience in assembly and warehouse work </w:t>
      </w:r>
    </w:p>
    <w:p w:rsidR="00B43EE7" w:rsidRDefault="00651ECA" w:rsidP="00651ECA">
      <w:pPr>
        <w:pStyle w:val="ListParagraph"/>
        <w:numPr>
          <w:ilvl w:val="0"/>
          <w:numId w:val="1"/>
        </w:numPr>
      </w:pPr>
      <w:r>
        <w:t xml:space="preserve">Additional </w:t>
      </w:r>
      <w:r w:rsidR="00B43EE7">
        <w:t>3 years’ food service experience.</w:t>
      </w:r>
    </w:p>
    <w:p w:rsidR="00651ECA" w:rsidRDefault="00651ECA" w:rsidP="00651ECA">
      <w:pPr>
        <w:pStyle w:val="ListParagraph"/>
        <w:numPr>
          <w:ilvl w:val="0"/>
          <w:numId w:val="1"/>
        </w:numPr>
      </w:pPr>
      <w:r>
        <w:t>Educated on NCCER Core Curriculum standards.</w:t>
      </w:r>
    </w:p>
    <w:p w:rsidR="00B43EE7" w:rsidRDefault="00B43EE7" w:rsidP="00651ECA">
      <w:pPr>
        <w:pStyle w:val="ListParagraph"/>
        <w:numPr>
          <w:ilvl w:val="0"/>
          <w:numId w:val="1"/>
        </w:numPr>
      </w:pPr>
      <w:r>
        <w:t>Versatile employee who is able to grasp and implement new skills with ease.</w:t>
      </w:r>
    </w:p>
    <w:p w:rsidR="00651ECA" w:rsidRDefault="00651ECA" w:rsidP="00651ECA">
      <w:pPr>
        <w:pStyle w:val="ListParagraph"/>
        <w:numPr>
          <w:ilvl w:val="0"/>
          <w:numId w:val="1"/>
        </w:numPr>
      </w:pPr>
      <w:r>
        <w:t>Willing to step up and accept additional responsibility to solve problems.</w:t>
      </w:r>
    </w:p>
    <w:p w:rsidR="00651ECA" w:rsidRDefault="00651ECA" w:rsidP="00651ECA">
      <w:pPr>
        <w:pStyle w:val="ListParagraph"/>
        <w:numPr>
          <w:ilvl w:val="0"/>
          <w:numId w:val="1"/>
        </w:numPr>
      </w:pPr>
      <w:r>
        <w:t>Takes pride in doing things the right way the first time.</w:t>
      </w:r>
    </w:p>
    <w:p w:rsidR="00651ECA" w:rsidRDefault="00651ECA" w:rsidP="00651ECA">
      <w:pPr>
        <w:rPr>
          <w:b/>
        </w:rPr>
      </w:pPr>
      <w:bookmarkStart w:id="0" w:name="_GoBack"/>
      <w:r w:rsidRPr="00651ECA">
        <w:rPr>
          <w:b/>
        </w:rPr>
        <w:t>Skill Summary</w:t>
      </w:r>
    </w:p>
    <w:p w:rsidR="00E958BD" w:rsidRDefault="00E958BD" w:rsidP="00651ECA">
      <w:pPr>
        <w:rPr>
          <w:i/>
        </w:rPr>
        <w:sectPr w:rsidR="00E958B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bookmarkEnd w:id="0"/>
    <w:p w:rsidR="00651ECA" w:rsidRDefault="00651ECA" w:rsidP="00651ECA">
      <w:pPr>
        <w:rPr>
          <w:i/>
        </w:rPr>
      </w:pPr>
      <w:r w:rsidRPr="00651ECA">
        <w:rPr>
          <w:i/>
        </w:rPr>
        <w:lastRenderedPageBreak/>
        <w:t>Warehouse/Assembly</w:t>
      </w:r>
    </w:p>
    <w:p w:rsidR="00E958BD" w:rsidRPr="00E958BD" w:rsidRDefault="00E958BD" w:rsidP="00E958BD">
      <w:pPr>
        <w:pStyle w:val="ListParagraph"/>
        <w:numPr>
          <w:ilvl w:val="0"/>
          <w:numId w:val="4"/>
        </w:numPr>
      </w:pPr>
      <w:r>
        <w:t>Assemble wire harnesses</w:t>
      </w:r>
    </w:p>
    <w:p w:rsidR="00651ECA" w:rsidRDefault="00651ECA" w:rsidP="00E958BD">
      <w:pPr>
        <w:pStyle w:val="ListParagraph"/>
        <w:numPr>
          <w:ilvl w:val="0"/>
          <w:numId w:val="4"/>
        </w:numPr>
      </w:pPr>
      <w:r>
        <w:t>Pallet jacks</w:t>
      </w:r>
    </w:p>
    <w:p w:rsidR="00651ECA" w:rsidRDefault="00651ECA" w:rsidP="00E958BD">
      <w:pPr>
        <w:pStyle w:val="ListParagraph"/>
        <w:numPr>
          <w:ilvl w:val="0"/>
          <w:numId w:val="4"/>
        </w:numPr>
      </w:pPr>
      <w:r>
        <w:t>Sonic splice welders</w:t>
      </w:r>
    </w:p>
    <w:p w:rsidR="00E958BD" w:rsidRDefault="00E958BD" w:rsidP="00E958BD">
      <w:pPr>
        <w:pStyle w:val="ListParagraph"/>
        <w:numPr>
          <w:ilvl w:val="0"/>
          <w:numId w:val="4"/>
        </w:numPr>
      </w:pPr>
      <w:r>
        <w:t>Sort and stack inventory</w:t>
      </w:r>
    </w:p>
    <w:p w:rsidR="00E958BD" w:rsidRDefault="00E958BD" w:rsidP="00E958BD">
      <w:pPr>
        <w:pStyle w:val="ListParagraph"/>
        <w:numPr>
          <w:ilvl w:val="0"/>
          <w:numId w:val="4"/>
        </w:numPr>
      </w:pPr>
      <w:r>
        <w:t>Wrap pallets</w:t>
      </w:r>
    </w:p>
    <w:p w:rsidR="00E958BD" w:rsidRDefault="00E958BD" w:rsidP="00E958BD">
      <w:pPr>
        <w:pStyle w:val="ListParagraph"/>
        <w:numPr>
          <w:ilvl w:val="0"/>
          <w:numId w:val="4"/>
        </w:numPr>
      </w:pPr>
      <w:r>
        <w:t>Load trailers</w:t>
      </w:r>
    </w:p>
    <w:p w:rsidR="00E958BD" w:rsidRDefault="00E958BD" w:rsidP="00E958BD">
      <w:pPr>
        <w:pStyle w:val="ListParagraph"/>
        <w:numPr>
          <w:ilvl w:val="0"/>
          <w:numId w:val="4"/>
        </w:numPr>
      </w:pPr>
      <w:r>
        <w:t>Read and fill invoices</w:t>
      </w:r>
    </w:p>
    <w:p w:rsidR="00651ECA" w:rsidRDefault="00E958BD" w:rsidP="00651ECA">
      <w:pPr>
        <w:rPr>
          <w:i/>
        </w:rPr>
      </w:pPr>
      <w:r>
        <w:rPr>
          <w:i/>
        </w:rPr>
        <w:br w:type="column"/>
      </w:r>
      <w:r w:rsidRPr="00E958BD">
        <w:rPr>
          <w:i/>
        </w:rPr>
        <w:lastRenderedPageBreak/>
        <w:t>Construction</w:t>
      </w:r>
    </w:p>
    <w:p w:rsidR="00E958BD" w:rsidRPr="002C3E70" w:rsidRDefault="00E958BD" w:rsidP="00E958BD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 w:rsidRPr="002C3E70">
        <w:rPr>
          <w:rFonts w:cstheme="minorHAnsi"/>
        </w:rPr>
        <w:t>Basic Safety</w:t>
      </w:r>
    </w:p>
    <w:p w:rsidR="00E958BD" w:rsidRPr="002C3E70" w:rsidRDefault="00E958BD" w:rsidP="00E958BD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 w:rsidRPr="002C3E70">
        <w:rPr>
          <w:rFonts w:cstheme="minorHAnsi"/>
        </w:rPr>
        <w:t>Introduction to Construction</w:t>
      </w:r>
    </w:p>
    <w:p w:rsidR="00E958BD" w:rsidRPr="002C3E70" w:rsidRDefault="00E958BD" w:rsidP="00E958BD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 w:rsidRPr="002C3E70">
        <w:rPr>
          <w:rFonts w:cstheme="minorHAnsi"/>
        </w:rPr>
        <w:t xml:space="preserve">Hand Tools/Power Tools </w:t>
      </w:r>
    </w:p>
    <w:p w:rsidR="00E958BD" w:rsidRPr="002C3E70" w:rsidRDefault="00E958BD" w:rsidP="00E958BD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 w:rsidRPr="002C3E70">
        <w:rPr>
          <w:rFonts w:cstheme="minorHAnsi"/>
        </w:rPr>
        <w:t>Read Blueprints</w:t>
      </w:r>
    </w:p>
    <w:p w:rsidR="00E958BD" w:rsidRPr="002C3E70" w:rsidRDefault="00E958BD" w:rsidP="00E958BD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 w:rsidRPr="002C3E70">
        <w:rPr>
          <w:rFonts w:cstheme="minorHAnsi"/>
        </w:rPr>
        <w:t>Construction Math</w:t>
      </w:r>
    </w:p>
    <w:p w:rsidR="00E958BD" w:rsidRPr="002C3E70" w:rsidRDefault="00E958BD" w:rsidP="00E958BD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 w:rsidRPr="002C3E70">
        <w:rPr>
          <w:rFonts w:cstheme="minorHAnsi"/>
        </w:rPr>
        <w:t>Basic Rigging</w:t>
      </w:r>
    </w:p>
    <w:p w:rsidR="00E958BD" w:rsidRPr="002C3E70" w:rsidRDefault="00E958BD" w:rsidP="00E958BD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 w:rsidRPr="002C3E70">
        <w:rPr>
          <w:rFonts w:cstheme="minorHAnsi"/>
        </w:rPr>
        <w:t>Jobsite Communication</w:t>
      </w:r>
    </w:p>
    <w:p w:rsidR="00E958BD" w:rsidRPr="00E958BD" w:rsidRDefault="00E958BD" w:rsidP="00651ECA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 w:rsidRPr="002C3E70">
        <w:rPr>
          <w:rFonts w:cstheme="minorHAnsi"/>
        </w:rPr>
        <w:t>Material Handling</w:t>
      </w:r>
    </w:p>
    <w:p w:rsidR="00E958BD" w:rsidRDefault="00E958BD" w:rsidP="00651ECA">
      <w:pPr>
        <w:rPr>
          <w:i/>
        </w:rPr>
      </w:pPr>
      <w:r>
        <w:rPr>
          <w:i/>
        </w:rPr>
        <w:br w:type="column"/>
      </w:r>
      <w:r>
        <w:rPr>
          <w:i/>
        </w:rPr>
        <w:lastRenderedPageBreak/>
        <w:t>Food Service</w:t>
      </w:r>
    </w:p>
    <w:p w:rsidR="00E958BD" w:rsidRDefault="00E958BD" w:rsidP="00E958BD">
      <w:pPr>
        <w:pStyle w:val="ListParagraph"/>
        <w:numPr>
          <w:ilvl w:val="0"/>
          <w:numId w:val="3"/>
        </w:numPr>
      </w:pPr>
      <w:r>
        <w:t>Prep, season, and cook</w:t>
      </w:r>
    </w:p>
    <w:p w:rsidR="00E958BD" w:rsidRDefault="00E958BD" w:rsidP="00E958BD">
      <w:pPr>
        <w:pStyle w:val="ListParagraph"/>
        <w:numPr>
          <w:ilvl w:val="0"/>
          <w:numId w:val="3"/>
        </w:numPr>
      </w:pPr>
      <w:r>
        <w:t>Monitor sanitation practices</w:t>
      </w:r>
    </w:p>
    <w:p w:rsidR="00E958BD" w:rsidRDefault="00E958BD" w:rsidP="00E958BD">
      <w:pPr>
        <w:pStyle w:val="ListParagraph"/>
        <w:numPr>
          <w:ilvl w:val="0"/>
          <w:numId w:val="3"/>
        </w:numPr>
      </w:pPr>
      <w:r>
        <w:t>Large-volume single-purpose cooking equipment</w:t>
      </w:r>
    </w:p>
    <w:p w:rsidR="00E958BD" w:rsidRDefault="00E958BD" w:rsidP="00E958BD">
      <w:pPr>
        <w:pStyle w:val="ListParagraph"/>
        <w:numPr>
          <w:ilvl w:val="0"/>
          <w:numId w:val="3"/>
        </w:numPr>
      </w:pPr>
      <w:r>
        <w:t>Clean kitchen areas, surfaces, and utensils</w:t>
      </w:r>
    </w:p>
    <w:p w:rsidR="00E958BD" w:rsidRDefault="00E958BD" w:rsidP="00651ECA">
      <w:pPr>
        <w:rPr>
          <w:b/>
        </w:rPr>
        <w:sectPr w:rsidR="00E958BD" w:rsidSect="00E958BD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651ECA" w:rsidRDefault="00E958BD" w:rsidP="00651ECA">
      <w:pPr>
        <w:rPr>
          <w:b/>
        </w:rPr>
      </w:pPr>
      <w:r w:rsidRPr="00E958BD">
        <w:rPr>
          <w:b/>
        </w:rPr>
        <w:lastRenderedPageBreak/>
        <w:t>Warehouse/Assembly Experience</w:t>
      </w:r>
    </w:p>
    <w:p w:rsidR="00E958BD" w:rsidRPr="00E958BD" w:rsidRDefault="00E958BD" w:rsidP="00874E9A">
      <w:pPr>
        <w:pStyle w:val="ListParagraph"/>
        <w:numPr>
          <w:ilvl w:val="0"/>
          <w:numId w:val="6"/>
        </w:numPr>
        <w:tabs>
          <w:tab w:val="left" w:pos="2520"/>
          <w:tab w:val="left" w:pos="5040"/>
          <w:tab w:val="right" w:pos="9360"/>
        </w:tabs>
      </w:pPr>
      <w:r w:rsidRPr="00E958BD">
        <w:rPr>
          <w:i/>
        </w:rPr>
        <w:t>Lumper</w:t>
      </w:r>
      <w:r>
        <w:tab/>
        <w:t>Triumph Foods</w:t>
      </w:r>
      <w:r>
        <w:tab/>
        <w:t>St. Joe, MO</w:t>
      </w:r>
      <w:r>
        <w:tab/>
        <w:t>2013 – 2014</w:t>
      </w:r>
    </w:p>
    <w:p w:rsidR="00E958BD" w:rsidRDefault="00E958BD" w:rsidP="00874E9A">
      <w:pPr>
        <w:pStyle w:val="ListParagraph"/>
        <w:numPr>
          <w:ilvl w:val="0"/>
          <w:numId w:val="6"/>
        </w:numPr>
        <w:tabs>
          <w:tab w:val="left" w:pos="2520"/>
          <w:tab w:val="left" w:pos="5040"/>
          <w:tab w:val="right" w:pos="9360"/>
        </w:tabs>
      </w:pPr>
      <w:r w:rsidRPr="00E958BD">
        <w:rPr>
          <w:i/>
        </w:rPr>
        <w:t>Floor Assembly</w:t>
      </w:r>
      <w:r>
        <w:tab/>
        <w:t>Fargo A</w:t>
      </w:r>
      <w:r w:rsidR="00874E9A">
        <w:t>ssembly of PA</w:t>
      </w:r>
      <w:r w:rsidR="00874E9A">
        <w:tab/>
      </w:r>
      <w:r w:rsidR="00B37ECB">
        <w:t>Atchison</w:t>
      </w:r>
      <w:r w:rsidR="00874E9A">
        <w:t>, KS</w:t>
      </w:r>
      <w:r w:rsidR="00874E9A">
        <w:tab/>
        <w:t>2007 – 2009, 2011</w:t>
      </w:r>
      <w:r>
        <w:t xml:space="preserve"> – 2013</w:t>
      </w:r>
    </w:p>
    <w:p w:rsidR="00E958BD" w:rsidRDefault="00E958BD" w:rsidP="00651ECA">
      <w:pPr>
        <w:rPr>
          <w:b/>
        </w:rPr>
      </w:pPr>
      <w:r w:rsidRPr="00E958BD">
        <w:rPr>
          <w:b/>
        </w:rPr>
        <w:t>Food Service Experience</w:t>
      </w:r>
    </w:p>
    <w:p w:rsidR="00E958BD" w:rsidRDefault="00E958BD" w:rsidP="00A05361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</w:pPr>
      <w:r w:rsidRPr="00E958BD">
        <w:rPr>
          <w:i/>
        </w:rPr>
        <w:t>Kitchen Worker</w:t>
      </w:r>
      <w:r>
        <w:tab/>
        <w:t>Leavenworth County</w:t>
      </w:r>
      <w:r>
        <w:tab/>
        <w:t>Leavenworth, KS</w:t>
      </w:r>
      <w:r>
        <w:tab/>
        <w:t>2016 – 2017</w:t>
      </w:r>
    </w:p>
    <w:p w:rsidR="00E958BD" w:rsidRPr="00E958BD" w:rsidRDefault="00E958BD" w:rsidP="00A05361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</w:pPr>
      <w:r w:rsidRPr="00E958BD">
        <w:rPr>
          <w:i/>
        </w:rPr>
        <w:t>Line Cook</w:t>
      </w:r>
      <w:r w:rsidRPr="00E958BD">
        <w:rPr>
          <w:i/>
        </w:rPr>
        <w:tab/>
      </w:r>
      <w:proofErr w:type="spellStart"/>
      <w:r>
        <w:t>LoneStar</w:t>
      </w:r>
      <w:proofErr w:type="spellEnd"/>
      <w:r>
        <w:t xml:space="preserve"> Steak House</w:t>
      </w:r>
      <w:r>
        <w:tab/>
        <w:t>Garden City, KS</w:t>
      </w:r>
      <w:r>
        <w:tab/>
        <w:t>2011</w:t>
      </w:r>
    </w:p>
    <w:p w:rsidR="00E958BD" w:rsidRDefault="00E958BD" w:rsidP="00A05361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</w:pPr>
      <w:r w:rsidRPr="00E958BD">
        <w:rPr>
          <w:i/>
        </w:rPr>
        <w:t>Line Cook</w:t>
      </w:r>
      <w:r>
        <w:tab/>
        <w:t>Applebee’s</w:t>
      </w:r>
      <w:r>
        <w:tab/>
        <w:t>Garden City, KS</w:t>
      </w:r>
      <w:r>
        <w:tab/>
        <w:t>2009 – 2010</w:t>
      </w:r>
    </w:p>
    <w:p w:rsidR="00E958BD" w:rsidRDefault="00E958BD" w:rsidP="00651ECA">
      <w:pPr>
        <w:rPr>
          <w:b/>
        </w:rPr>
      </w:pPr>
      <w:r w:rsidRPr="00E958BD">
        <w:rPr>
          <w:b/>
        </w:rPr>
        <w:t>Construction Education</w:t>
      </w:r>
    </w:p>
    <w:p w:rsidR="00B43EE7" w:rsidRPr="00B43EE7" w:rsidRDefault="00E958BD" w:rsidP="00E958BD">
      <w:pPr>
        <w:pStyle w:val="ListParagraph"/>
        <w:numPr>
          <w:ilvl w:val="0"/>
          <w:numId w:val="7"/>
        </w:numPr>
        <w:tabs>
          <w:tab w:val="center" w:pos="5760"/>
          <w:tab w:val="right" w:pos="9360"/>
        </w:tabs>
      </w:pPr>
      <w:r>
        <w:t>NCCER Core Curriculum</w:t>
      </w:r>
      <w:r>
        <w:tab/>
      </w:r>
      <w:r w:rsidRPr="00E958BD">
        <w:rPr>
          <w:i/>
        </w:rPr>
        <w:t>Southeast Kansas Education Service Center</w:t>
      </w:r>
      <w:r>
        <w:tab/>
        <w:t>Dec. 2017</w:t>
      </w:r>
    </w:p>
    <w:sectPr w:rsidR="00B43EE7" w:rsidRPr="00B43EE7" w:rsidSect="00E958B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77514A"/>
    <w:multiLevelType w:val="hybridMultilevel"/>
    <w:tmpl w:val="B69AC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9578BF"/>
    <w:multiLevelType w:val="hybridMultilevel"/>
    <w:tmpl w:val="29143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A8F6D3F"/>
    <w:multiLevelType w:val="hybridMultilevel"/>
    <w:tmpl w:val="A170B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CA02BC2"/>
    <w:multiLevelType w:val="hybridMultilevel"/>
    <w:tmpl w:val="E4261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4BF401B"/>
    <w:multiLevelType w:val="hybridMultilevel"/>
    <w:tmpl w:val="3CF87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7864097"/>
    <w:multiLevelType w:val="hybridMultilevel"/>
    <w:tmpl w:val="64D00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4757760"/>
    <w:multiLevelType w:val="hybridMultilevel"/>
    <w:tmpl w:val="E3E2E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NDcyNjI2NrKwNLdQ0lEKTi0uzszPAykwqgUA2KhIfCwAAAA="/>
  </w:docVars>
  <w:rsids>
    <w:rsidRoot w:val="00B43EE7"/>
    <w:rsid w:val="00522C52"/>
    <w:rsid w:val="00651ECA"/>
    <w:rsid w:val="007E2073"/>
    <w:rsid w:val="00874E9A"/>
    <w:rsid w:val="00A05361"/>
    <w:rsid w:val="00B37ECB"/>
    <w:rsid w:val="00B43EE7"/>
    <w:rsid w:val="00E95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3EE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51EC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3EE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51E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.Inmate</cp:lastModifiedBy>
  <cp:revision>5</cp:revision>
  <cp:lastPrinted>2018-08-07T18:16:00Z</cp:lastPrinted>
  <dcterms:created xsi:type="dcterms:W3CDTF">2018-07-26T16:47:00Z</dcterms:created>
  <dcterms:modified xsi:type="dcterms:W3CDTF">2018-08-07T18:16:00Z</dcterms:modified>
</cp:coreProperties>
</file>